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---------------------------------------------------------------------------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name:  &lt;unnamed&gt;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log:  C:\Users\fanwa.BC\Downloads\inclass_exercise.log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log type:  text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pened on:  22 Jan 2019, 11:11:59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sum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Variable |       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Obs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Mean    Std. Dev.       Min        Max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time |         22    12.77273    8.123639          1         32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status |         22    .8181818     .394771          0          1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sex |         22    .5454545    .5096472          0          1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married |         22    1.409091    .5032363          1          2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  <w:proofErr w:type="spellStart"/>
      <w:proofErr w:type="gram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d,s</w:t>
      </w:r>
      <w:proofErr w:type="spellEnd"/>
      <w:proofErr w:type="gramEnd"/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Contains data from C:\Users\fanwa.BC\Downloads\duration.dta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obs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           22                         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vars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:             4                          17 Dec 1999 09:4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ize:            88                         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orted by: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tab sex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ex |      Freq.     Percent        Cum.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-+-------------------------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female |         10       45.45       45.45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male |         12       54.55      10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-+-------------------------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Total |         22      10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tab sex married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|        married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sex | unmarried    married |     Total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+----------------------+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emale |         4          6 |        10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male |         9          3 |        12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+----------------------+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Total |        13          9 |        22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tab sex married, row column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+-------------------+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| Key               |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|-------------------|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|     frequency     |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|  row</w:t>
      </w:r>
      <w:proofErr w:type="gram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ercentage   |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| column percentage |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+-------------------+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|        married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sex | unmarried    married |     Total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+----------------------+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female |         4          6 |        10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|     40.00      60.00 |    100.00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|     30.77      66.67 |     45.45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+----------------------+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male |         9          3 |        12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|     75.00      25.00 |    100.00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|     69.23      33.33 |     54.55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+----------------------+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Total |        13          9 |        22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|     59.09      40.91 |    100.00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|    100.00     100.00 |    100.00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sum time,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detial</w:t>
      </w:r>
      <w:proofErr w:type="spellEnd"/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ption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detial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t allowed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r(</w:t>
      </w:r>
      <w:proofErr w:type="gram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198);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sum time, d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survival time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Percentiles      Smallest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1%            1              1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5%            2              2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0%            2              2      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Obs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22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5%            7              3       Sum of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Wgt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         22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50%         12.5                      Mean           12.77273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Largest       Std. Dev.      8.123639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75%           19             21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90%           21             21       Variance       65.99351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95%           23             23       Skewness       .3702167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99%           32             32       Kurtosis       2.551218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hist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ime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(bin=4, start=1, width=7.75)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kdensity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ime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n(</w:t>
      </w:r>
      <w:proofErr w:type="gram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) set to 22)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sort time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gsort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- time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sort time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gen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obsid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_n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gen age =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obsid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+ 3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replace age </w:t>
      </w:r>
      <w:proofErr w:type="gram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= .</w:t>
      </w:r>
      <w:proofErr w:type="gram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f age &gt; 5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(2 real changes made, 2 to missing)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tab age, m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ge |      Freq.     Percent        Cum.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-+-------------------------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1 |          1        4.55        4.55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32 |          1        4.55        9.09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3 |          1        4.55       13.64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4 |          1        4.55       18.18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5 |          1        4.55       22.73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6 |          1        4.55       27.27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7 |          1        4.55       31.82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8 |          1        4.55       36.36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9 |          1        4.55       40.91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0 |          1        4.55       45.45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1 |          1        4.55       5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2 |          1        4.55       54.55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3 |          1        4.55       59.09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4 |          1        4.55       63.64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5 |          1        4.55       68.18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6 |          1        4.55       72.73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7 |          1        4.55       77.27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8 |          1        4.55       81.82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9 |          1        4.55       86.36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50 |          1        4.55       90.91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. |          2        9.09      10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-+-------------------------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Total |         22      10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gen age2 = age^2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(2 missing values generated)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gen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logage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log(age)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(2 missing values generated)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gen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agecat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= .</w:t>
      </w:r>
      <w:proofErr w:type="gramEnd"/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(22 missing values generated)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replace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agecat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 if age &gt;= 30 &amp; age &lt;= 34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(4 real changes made)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replace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agecat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2 if age &gt;= 35 &amp; age &lt;= 39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(5 real changes made)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recode age (30/34 = 1) (35/39 = 2) (40/44 = 3) (45/49 = 4) (50/max = 5) (. </w:t>
      </w:r>
      <w:proofErr w:type="gram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= .</w:t>
      </w:r>
      <w:proofErr w:type="gram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), gen(agecat2)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(20 differences between age and agecat2)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tab age agecat</w:t>
      </w:r>
      <w:proofErr w:type="gram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2,m</w:t>
      </w:r>
      <w:proofErr w:type="gramEnd"/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|                           RECODE of age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age |         1          2          3          4          5        </w:t>
      </w:r>
      <w:proofErr w:type="gram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.</w:t>
      </w:r>
      <w:proofErr w:type="gram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|     Total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+------------------------------------------------------------------+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31 |         1          0          0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32 |         1          0          0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33 |         1          0          0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34 |         1          0          0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35 |         0          1          0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36 |         0          1          0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37 |         0          1          0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38 |         0          1          0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39 |         0          1          0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40 |         0          0          1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41 |         0          0          1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42 |         0          0          1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43 |         0          0          1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44 |         0          0          1          0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45 |         0          0          0          1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46 |         0          0          0          1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47 |         0          0          0          1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48 |         0          0          0          1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49 |         0          0          0          1          0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50 |         0          0          0          0          1          0 |         1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. |         0          0          0          0          0          2 |         2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+------------------------------------------------------------------+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Total |         4          5          5          5          1          2 |        22 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label agecat2 "recoded 5-cat age based on age"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invalid syntax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r(</w:t>
      </w:r>
      <w:proofErr w:type="gram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198);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label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var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gecat2 "recoded 5-cat age based on age"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tab agecat2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coded |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5-cat age |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based on |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ge |      Freq.     Percent        Cum.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-+-------------------------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1 |          4       20.00       2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2 |          5       25.00       45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3 |          5       25.00       7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4 |          5       25.00       95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5 |          1        5.00      10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------------+-------------------------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Total |         20      10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label define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agecatvalue</w:t>
      </w:r>
      <w:proofErr w:type="spell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1 "1 30-34" 2 "2 35-39" 3 "3 40-44" 4 "4 45-49</w:t>
      </w:r>
      <w:proofErr w:type="gram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"  5</w:t>
      </w:r>
      <w:proofErr w:type="gramEnd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"5 50+"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label values agecat2 </w:t>
      </w:r>
      <w:proofErr w:type="spellStart"/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agecatvalue</w:t>
      </w:r>
      <w:proofErr w:type="spellEnd"/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tab agecat2</w:t>
      </w:r>
      <w:bookmarkStart w:id="0" w:name="_GoBack"/>
      <w:bookmarkEnd w:id="0"/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coded |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5-cat age |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based on |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age |      Freq.     Percent        Cum.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-+-------------------------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 30-34 |          4       20.00       2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2 35-39 |          5       25.00       45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3 40-44 |          5       25.00       7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 45-49 |          5       25.00       95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5 50+ |          1        5.00      10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-+-----------------------------------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Total |         20      100.00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. log close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name:  &lt;unnamed&gt;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log:  C:\Users\fanwa.BC\Downloads\inclass_exercise.log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log type:  text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losed on:  22 Jan 2019, 11:31:12</w:t>
      </w:r>
    </w:p>
    <w:p w:rsidR="00651F0E" w:rsidRPr="00651F0E" w:rsidRDefault="00651F0E" w:rsidP="00651F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51F0E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-------------------------------------------------------------------------------------</w:t>
      </w:r>
    </w:p>
    <w:p w:rsidR="002D4A4B" w:rsidRDefault="002D4A4B"/>
    <w:sectPr w:rsidR="002D4A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DQ2MjIzNzIwsDBV0lEKTi0uzszPAykwrAUA+eYxoiwAAAA="/>
  </w:docVars>
  <w:rsids>
    <w:rsidRoot w:val="00DE15BF"/>
    <w:rsid w:val="002D4A4B"/>
    <w:rsid w:val="00651F0E"/>
    <w:rsid w:val="00DE1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488D44-75BE-4884-B41E-22DC4B2CF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1F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1F0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52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31</Words>
  <Characters>7593</Characters>
  <Application>Microsoft Office Word</Application>
  <DocSecurity>0</DocSecurity>
  <Lines>63</Lines>
  <Paragraphs>17</Paragraphs>
  <ScaleCrop>false</ScaleCrop>
  <Company>Boston College</Company>
  <LinksUpToDate>false</LinksUpToDate>
  <CharactersWithSpaces>8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yihan</dc:creator>
  <cp:keywords/>
  <dc:description/>
  <cp:lastModifiedBy>wang yihan</cp:lastModifiedBy>
  <cp:revision>2</cp:revision>
  <dcterms:created xsi:type="dcterms:W3CDTF">2019-01-29T04:55:00Z</dcterms:created>
  <dcterms:modified xsi:type="dcterms:W3CDTF">2019-01-29T04:55:00Z</dcterms:modified>
</cp:coreProperties>
</file>